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rPr>
          <w:bCs/>
          <w:b/>
        </w:rPr>
        <w:t xml:space="preserve">For the Position of Translator Interpreter Internship</w:t>
      </w:r>
    </w:p>
    <w:bookmarkEnd w:id="20"/>
    <w:p>
      <w:pPr>
        <w:pStyle w:val="BodyText"/>
      </w:pPr>
      <w:r>
        <w:t xml:space="preserve">Your Name</w:t>
      </w:r>
      <w:r>
        <w:br/>
      </w:r>
      <w:r>
        <w:t xml:space="preserve">Your Address</w:t>
      </w:r>
      <w:r>
        <w:br/>
      </w:r>
      <w:r>
        <w:t xml:space="preserve">Dhaka, Bangladesh</w:t>
      </w:r>
      <w:r>
        <w:br/>
      </w:r>
      <w:r>
        <w:t xml:space="preserve">your.email@example.com | +880 XXX-XXXXXXX</w:t>
      </w:r>
    </w:p>
    <w:p>
      <w:pPr>
        <w:pStyle w:val="BodyText"/>
      </w:pPr>
      <w:r>
        <w:t xml:space="preserve">October 26, 2023</w:t>
      </w:r>
    </w:p>
    <w:p>
      <w:pPr>
        <w:pStyle w:val="BodyText"/>
      </w:pPr>
      <w:r>
        <w:t xml:space="preserve">Hiring Manager</w:t>
      </w:r>
      <w:r>
        <w:br/>
      </w:r>
      <w:r>
        <w:t xml:space="preserve">[Organization Name]</w:t>
      </w:r>
      <w:r>
        <w:br/>
      </w:r>
      <w:r>
        <w:t xml:space="preserve">[Organization Address]</w:t>
      </w:r>
      <w:r>
        <w:br/>
      </w:r>
      <w:r>
        <w:t xml:space="preserve">Dhaka, Bangladesh</w:t>
      </w:r>
    </w:p>
    <w:p>
      <w:pPr>
        <w:pStyle w:val="BodyText"/>
      </w:pPr>
      <w:r>
        <w:t xml:space="preserve">Subject: Application for Translator Interpreter Internship Position at Your Prestigious Organization in Bangladesh Dhaka</w:t>
      </w:r>
    </w:p>
    <w:p>
      <w:pPr>
        <w:pStyle w:val="BodyText"/>
      </w:pPr>
      <w:r>
        <w:t xml:space="preserve">Dear Hiring Manager,</w:t>
      </w:r>
    </w:p>
    <w:p>
      <w:pPr>
        <w:pStyle w:val="BodyText"/>
      </w:pPr>
      <w:r>
        <w:t xml:space="preserve">It is with profound enthusiasm that I submit my application for the Translator Interpreter Internship position at your esteemed organization in Bangladesh Dhaka. As a dedicated linguist and cultural bridge-builder deeply passionate about multilingual communication, I have long admired your organization's exceptional work in fostering cross-cultural understanding across diverse communities in our vibrant nation. This Internship Application Letter represents not merely a professional opportunity, but a meaningful step toward contributing to the linguistic landscape of Bangladesh Dhaka—a city where Bengali heritage meets global connectivity at every street corner.</w:t>
      </w:r>
    </w:p>
    <w:p>
      <w:pPr>
        <w:pStyle w:val="BodyText"/>
      </w:pPr>
      <w:r>
        <w:t xml:space="preserve">Having completed my Bachelor's degree in Translation Studies with honors from the University of Dhaka, I have cultivated rigorous proficiency in both written and spoken translation between Bengali and English—languages that form the linguistic backbone of Bangladesh Dhaka's administrative, educational, and commercial spheres. My academic journey included intensive coursework in translation theory, cultural pragmatics, and localization strategies specifically tailored to South Asian contexts. During my final year project, I successfully translated 120+ pages of legal documents for a non-governmental organization operating in Dhaka's urban slums—a project that demanded not only linguistic precision but acute cultural sensitivity to ensure messages resonated authentically with local communities. This experience solidified my conviction that effective translation transcends vocabulary; it requires understanding the soul of a community, which is especially vital in Bangladesh Dhaka where dialects vary from Sylheti in the north to Chittagonian accents near the coast.</w:t>
      </w:r>
    </w:p>
    <w:p>
      <w:pPr>
        <w:pStyle w:val="BodyText"/>
      </w:pPr>
      <w:r>
        <w:t xml:space="preserve">What excites me most about this Translator Interpreter internship opportunity is your organization's pioneering work with multilingual content for international development initiatives in Bangladesh Dhaka. I have closely followed your recent project "Bengali Voices," which provided interpretation services for health clinics serving Rohingya refugees in Dhaka—a testament to the critical role of accurate translation in humanitarian efforts. In my personal practice, I've volunteered as a community interpreter at BIRDEM Hospital, facilitating medical consultations between Bengali-speaking patients and English-speaking physicians. This experience taught me that a single misinterpreted phrase can alter life outcomes—making me acutely aware of the ethical weight carried by every word translated in Bangladesh Dhaka's high-stakes environments.</w:t>
      </w:r>
    </w:p>
    <w:p>
      <w:pPr>
        <w:pStyle w:val="BodyText"/>
      </w:pPr>
      <w:r>
        <w:t xml:space="preserve">My language toolkit extends beyond core Bengali-English proficiency. I am conversant in Standard Hindi and have foundational knowledge of Arabic, which I've developed through study and engagement with Dhaka's diverse immigrant communities—from Indian business districts near Motijheel to the bustling Arab expatriate neighborhoods along Dhanmondi Road. What truly distinguishes me as a Translator Interpreter candidate is my deep immersion in Bangladesh Dhaka's cultural fabric. Growing up in a multilingual household where Bengali was spoken at home, English at school, and Urdu with neighbors fostered my natural adaptability to linguistic contexts. I regularly attend literary events at the Bangla Academy and participate in translation workshops organized by the Bangladesh Translation Centre—ensuring my skills remain contemporary with evolving linguistic trends across Dhaka.</w:t>
      </w:r>
    </w:p>
    <w:p>
      <w:pPr>
        <w:pStyle w:val="BodyText"/>
      </w:pPr>
      <w:r>
        <w:t xml:space="preserve">I understand that effective interpretation in Bangladesh Dhaka requires more than language skills; it demands contextual intelligence. During a recent internship at an English-medium school in Gulshan, I translated teacher-parent communications for families navigating the transition from Bengali to English curricula. This required understanding not just language, but the complex socio-educational dynamics of Dhaka's middle-class communities—where academic pressure meets cultural identity. My approach combines technological proficiency (using SDL Trados and memoQ for translation management) with traditional human intuition; I believe technology should serve, not replace, the nuanced understanding only a culturally embedded Translator Interpreter can provide. In Bangladesh Dhaka's fast-paced urban environment, where digital platforms like bKash and food delivery apps require constant localization updates, this hybrid skill set is particularly valuable.</w:t>
      </w:r>
    </w:p>
    <w:p>
      <w:pPr>
        <w:pStyle w:val="BodyText"/>
      </w:pPr>
      <w:r>
        <w:t xml:space="preserve">What draws me to your organization specifically is your commitment to ethical translation standards—something I've researched extensively through your published guidelines on "Cultural Integrity in Translation." As someone who has witnessed translation errors causing community mistrust during local government outreach programs, I recognize how vital it is for internships like yours to emphasize accuracy over speed. My internship goals are clear: To learn your organization's specialized translation protocols for development projects in Bangladesh Dhaka, contribute to your ongoing documentation efforts with meticulous attention to cultural context, and grow into a professional who upholds the highest standards of the Translator Interpreter profession within our nation's evolving communication landscape.</w:t>
      </w:r>
    </w:p>
    <w:p>
      <w:pPr>
        <w:pStyle w:val="BodyText"/>
      </w:pPr>
      <w:r>
        <w:t xml:space="preserve">I am eager to bring my academic background, community engagement experience, and unwavering commitment to linguistic excellence to your team. The opportunity to intern at your organization in Bangladesh Dhaka represents a unique convergence of my professional aspirations and national pride—I aspire not just to translate words, but to strengthen the bridges between cultures that make our country thrive. My resume provides further detail on my qualifications, including certification in medical translation from the Institute of Translation and Interpretation, Dhaka.</w:t>
      </w:r>
    </w:p>
    <w:p>
      <w:pPr>
        <w:pStyle w:val="BodyText"/>
      </w:pPr>
      <w:r>
        <w:t xml:space="preserve">Thank you for considering this Internship Application Letter and my application for the Translator Interpreter position. I welcome the opportunity to discuss how my skills align with your team's needs during an interview at your earliest convenience. I am available immediately and can be reached at your preferred time via email or phone.</w:t>
      </w:r>
    </w:p>
    <w:p>
      <w:pPr>
        <w:pStyle w:val="BodyText"/>
      </w:pPr>
      <w:r>
        <w:t xml:space="preserve">Sincerely,</w:t>
      </w:r>
      <w:r>
        <w:br/>
      </w:r>
      <w:r>
        <w:br/>
      </w:r>
      <w:r>
        <w:rPr>
          <w:bCs/>
          <w:b/>
        </w:rPr>
        <w:t xml:space="preserve">Your Name</w:t>
      </w:r>
      <w:r>
        <w:br/>
      </w:r>
      <w:r>
        <w:t xml:space="preserve">Translators &amp; Interpreters Association of Bangladesh (TIA) Member #784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1T16:27:05Z</dcterms:created>
  <dcterms:modified xsi:type="dcterms:W3CDTF">2026-07-21T16:27:05Z</dcterms:modified>
</cp:coreProperties>
</file>

<file path=docProps/custom.xml><?xml version="1.0" encoding="utf-8"?>
<Properties xmlns="http://schemas.openxmlformats.org/officeDocument/2006/custom-properties" xmlns:vt="http://schemas.openxmlformats.org/officeDocument/2006/docPropsVTypes"/>
</file>